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53B7A4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FF0DEC">
        <w:rPr>
          <w:rFonts w:ascii="Roboto" w:hAnsi="Roboto"/>
          <w:color w:val="333333"/>
          <w:lang w:val="en-US"/>
        </w:rPr>
        <w:t>7</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04E33A" w14:textId="77777777" w:rsidR="00352A9E" w:rsidRDefault="00352A9E">
      <w:r>
        <w:separator/>
      </w:r>
    </w:p>
  </w:endnote>
  <w:endnote w:type="continuationSeparator" w:id="0">
    <w:p w14:paraId="40D8A843" w14:textId="77777777" w:rsidR="00352A9E" w:rsidRDefault="00352A9E">
      <w:r>
        <w:continuationSeparator/>
      </w:r>
    </w:p>
  </w:endnote>
  <w:endnote w:type="continuationNotice" w:id="1">
    <w:p w14:paraId="0E46938D" w14:textId="77777777" w:rsidR="00352A9E" w:rsidRDefault="00352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3" w:name="OLE_LINK7"/>
  <w:bookmarkStart w:id="14" w:name="OLE_LINK8"/>
  <w:bookmarkStart w:id="15" w:name="_Hlk50126653"/>
  <w:p w14:paraId="5647FDE1" w14:textId="4F19520B"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352A9E">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993674">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370DBA">
      <w:rPr>
        <w:rFonts w:ascii="Roboto" w:hAnsi="Roboto"/>
        <w:sz w:val="16"/>
        <w:szCs w:val="16"/>
        <w:lang w:val="en-US"/>
      </w:rPr>
      <w:t>7</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61FE44" w14:textId="77777777" w:rsidR="00352A9E" w:rsidRDefault="00352A9E">
      <w:r>
        <w:separator/>
      </w:r>
    </w:p>
  </w:footnote>
  <w:footnote w:type="continuationSeparator" w:id="0">
    <w:p w14:paraId="4705FD9D" w14:textId="77777777" w:rsidR="00352A9E" w:rsidRDefault="00352A9E">
      <w:r>
        <w:continuationSeparator/>
      </w:r>
    </w:p>
  </w:footnote>
  <w:footnote w:type="continuationNotice" w:id="1">
    <w:p w14:paraId="4EB4D878" w14:textId="77777777" w:rsidR="00352A9E" w:rsidRDefault="00352A9E"/>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297</Words>
  <Characters>20774</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01</cp:revision>
  <cp:lastPrinted>2020-11-10T17:31:00Z</cp:lastPrinted>
  <dcterms:created xsi:type="dcterms:W3CDTF">2020-08-23T12:33:00Z</dcterms:created>
  <dcterms:modified xsi:type="dcterms:W3CDTF">2020-12-01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